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91B" w:rsidRDefault="00C7191B" w:rsidP="00C7191B">
      <w:pPr>
        <w:pStyle w:val="Title"/>
      </w:pPr>
      <w:r>
        <w:t>Minesweeper Error List</w:t>
      </w:r>
    </w:p>
    <w:p w:rsidR="00C7191B" w:rsidRDefault="00C7191B" w:rsidP="00C7191B">
      <w:pPr>
        <w:pStyle w:val="Heading1"/>
      </w:pPr>
      <w:r>
        <w:t>Error 1</w:t>
      </w:r>
    </w:p>
    <w:p w:rsidR="00C7191B" w:rsidRDefault="00C7191B" w:rsidP="00C7191B">
      <w:r>
        <w:t>This error is related to the basic setup of application. Look into Board.js file and find locations where values are set for Mines. Then figure out the anomaly in setting up mines.</w:t>
      </w:r>
    </w:p>
    <w:p w:rsidR="00C7191B" w:rsidRDefault="00C7191B" w:rsidP="00C7191B">
      <w:r>
        <w:t>------------------------------------------------------------   You will earn one badge for it</w:t>
      </w:r>
    </w:p>
    <w:p w:rsidR="00C7191B" w:rsidRDefault="00C7191B" w:rsidP="00C7191B">
      <w:pPr>
        <w:pStyle w:val="Heading1"/>
      </w:pPr>
      <w:r>
        <w:t>Error 2</w:t>
      </w:r>
    </w:p>
    <w:p w:rsidR="00C7191B" w:rsidRDefault="00C7191B" w:rsidP="00C7191B">
      <w:r>
        <w:t>This error is related to the calculation of Mines for each box. This is a critical error and requires you to think much deeply into basic setup plus the calculations of mines per box. Look into Board.js and find a method relating to setting of Mines and identify the problem. HINT: You might want to increase mines number with one increment for each iteration.</w:t>
      </w:r>
    </w:p>
    <w:p w:rsidR="00C7191B" w:rsidRDefault="00C7191B" w:rsidP="00C7191B">
      <w:r>
        <w:t>------------------------------------------------------------   You will earn two badges for it</w:t>
      </w:r>
    </w:p>
    <w:p w:rsidR="00C7191B" w:rsidRDefault="00C7191B" w:rsidP="00C7191B">
      <w:pPr>
        <w:pStyle w:val="Heading1"/>
      </w:pPr>
      <w:r>
        <w:t>Error 3</w:t>
      </w:r>
    </w:p>
    <w:p w:rsidR="00C7191B" w:rsidRDefault="00C7191B" w:rsidP="00C7191B">
      <w:r>
        <w:t xml:space="preserve">This error is not critical in nature but it violates some of the basic principles of minesweeper game. If this error is not removed, it would make it very difficult for players to count mines in adjacent columns and rows. HINT: Look into places where calculations are done as part of Board setup. Look into </w:t>
      </w:r>
      <w:proofErr w:type="spellStart"/>
      <w:r>
        <w:t>Board.ts</w:t>
      </w:r>
      <w:proofErr w:type="spellEnd"/>
      <w:r>
        <w:t xml:space="preserve"> file.</w:t>
      </w:r>
    </w:p>
    <w:p w:rsidR="00C7191B" w:rsidRDefault="00C7191B" w:rsidP="00C7191B">
      <w:r>
        <w:t>------------------------------------------------------------   You will earn two badges for it</w:t>
      </w:r>
    </w:p>
    <w:p w:rsidR="00C7191B" w:rsidRDefault="00C7191B" w:rsidP="00C7191B">
      <w:pPr>
        <w:pStyle w:val="Heading1"/>
      </w:pPr>
      <w:r>
        <w:t>Error 4</w:t>
      </w:r>
    </w:p>
    <w:p w:rsidR="00C7191B" w:rsidRPr="00B63774" w:rsidRDefault="00C7191B" w:rsidP="00C7191B">
      <w:r>
        <w:t>This error is not critical in nature and is related to timer. Timer is always set to 5 when game begins. It should be set to 0. Look into Game.js file.</w:t>
      </w:r>
    </w:p>
    <w:p w:rsidR="00C7191B" w:rsidRDefault="00C7191B" w:rsidP="00C7191B">
      <w:r>
        <w:t>------------------------------------------------------------   You will earn one badge for it</w:t>
      </w:r>
    </w:p>
    <w:p w:rsidR="00C7191B" w:rsidRDefault="00C7191B" w:rsidP="00C7191B">
      <w:pPr>
        <w:pStyle w:val="Heading1"/>
      </w:pPr>
      <w:r>
        <w:t>Error 5</w:t>
      </w:r>
    </w:p>
    <w:p w:rsidR="00C7191B" w:rsidRDefault="00C7191B" w:rsidP="00C7191B">
      <w:r>
        <w:t>There is an error when someone loses the game and the board is not revealed. Technically, once a person loses the game the whole board should be revealed. HINT: Look into Board.js file.</w:t>
      </w:r>
    </w:p>
    <w:p w:rsidR="00C7191B" w:rsidRDefault="00C7191B" w:rsidP="00C7191B">
      <w:r>
        <w:t>------------------------------------------------------------   You will earn two badges for it</w:t>
      </w:r>
    </w:p>
    <w:p w:rsidR="0048309C" w:rsidRDefault="0048309C" w:rsidP="0048309C">
      <w:pPr>
        <w:pStyle w:val="Heading1"/>
      </w:pPr>
      <w:r>
        <w:t>Bonus</w:t>
      </w:r>
    </w:p>
    <w:p w:rsidR="0048309C" w:rsidRDefault="0048309C" w:rsidP="0048309C">
      <w:r>
        <w:t>Add functionality such that every time an empty box is hit, a popup message says “Congrats”.</w:t>
      </w:r>
    </w:p>
    <w:p w:rsidR="0048309C" w:rsidRDefault="0048309C" w:rsidP="0048309C">
      <w:r>
        <w:t xml:space="preserve"> </w:t>
      </w:r>
      <w:r>
        <w:t>------------------------------------------------------------   You will earn two badges for it</w:t>
      </w:r>
    </w:p>
    <w:p w:rsidR="00E31B9B" w:rsidRDefault="00E31B9B">
      <w:bookmarkStart w:id="0" w:name="_GoBack"/>
      <w:bookmarkEnd w:id="0"/>
    </w:p>
    <w:sectPr w:rsidR="00E31B9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69A52F2"/>
    <w:multiLevelType w:val="multilevel"/>
    <w:tmpl w:val="56F2101C"/>
    <w:lvl w:ilvl="0">
      <w:start w:val="1"/>
      <w:numFmt w:val="decimal"/>
      <w:pStyle w:val="Heading1"/>
      <w:lvlText w:val="%1"/>
      <w:lvlJc w:val="left"/>
      <w:pPr>
        <w:ind w:left="432" w:hanging="432"/>
      </w:pPr>
      <w:rPr>
        <w:rFonts w:hint="default"/>
        <w:color w:val="5B9BD5" w:themeColor="accent1"/>
      </w:rPr>
    </w:lvl>
    <w:lvl w:ilvl="1">
      <w:start w:val="1"/>
      <w:numFmt w:val="decimal"/>
      <w:pStyle w:val="Heading2"/>
      <w:lvlText w:val="%1.%2"/>
      <w:lvlJc w:val="left"/>
      <w:pPr>
        <w:ind w:left="576" w:hanging="576"/>
      </w:pPr>
      <w:rPr>
        <w:rFonts w:hint="default"/>
        <w:color w:val="5B9BD5" w:themeColor="accent1"/>
      </w:rPr>
    </w:lvl>
    <w:lvl w:ilvl="2">
      <w:start w:val="1"/>
      <w:numFmt w:val="decimal"/>
      <w:pStyle w:val="Heading3"/>
      <w:lvlText w:val="%1.%2.%3"/>
      <w:lvlJc w:val="left"/>
      <w:pPr>
        <w:ind w:left="720" w:hanging="720"/>
      </w:pPr>
      <w:rPr>
        <w:rFonts w:hint="default"/>
        <w:color w:val="5B9BD5" w:themeColor="accent1"/>
      </w:rPr>
    </w:lvl>
    <w:lvl w:ilvl="3">
      <w:start w:val="1"/>
      <w:numFmt w:val="decimal"/>
      <w:pStyle w:val="Heading4"/>
      <w:lvlText w:val="%1.%2.%3.%4"/>
      <w:lvlJc w:val="left"/>
      <w:pPr>
        <w:ind w:left="864" w:hanging="864"/>
      </w:pPr>
      <w:rPr>
        <w:rFonts w:hint="default"/>
        <w:color w:val="5B9BD5" w:themeColor="accent1"/>
      </w:rPr>
    </w:lvl>
    <w:lvl w:ilvl="4">
      <w:start w:val="1"/>
      <w:numFmt w:val="decimal"/>
      <w:pStyle w:val="Heading5"/>
      <w:lvlText w:val="%1.%2.%3.%4.%5"/>
      <w:lvlJc w:val="left"/>
      <w:pPr>
        <w:ind w:left="1008" w:hanging="1008"/>
      </w:pPr>
      <w:rPr>
        <w:rFonts w:hint="default"/>
        <w:color w:val="5B9BD5" w:themeColor="accent1"/>
      </w:rPr>
    </w:lvl>
    <w:lvl w:ilvl="5">
      <w:start w:val="1"/>
      <w:numFmt w:val="decimal"/>
      <w:pStyle w:val="Heading6"/>
      <w:lvlText w:val="%1.%2.%3.%4.%5.%6"/>
      <w:lvlJc w:val="left"/>
      <w:pPr>
        <w:ind w:left="1152" w:hanging="1152"/>
      </w:pPr>
      <w:rPr>
        <w:rFonts w:hint="default"/>
        <w:color w:val="5B9BD5" w:themeColor="accent1"/>
      </w:rPr>
    </w:lvl>
    <w:lvl w:ilvl="6">
      <w:start w:val="1"/>
      <w:numFmt w:val="decimal"/>
      <w:pStyle w:val="Heading7"/>
      <w:lvlText w:val="%1.%2.%3.%4.%5.%6.%7"/>
      <w:lvlJc w:val="left"/>
      <w:pPr>
        <w:ind w:left="1296" w:hanging="1296"/>
      </w:pPr>
      <w:rPr>
        <w:rFonts w:hint="default"/>
        <w:color w:val="5B9BD5" w:themeColor="accent1"/>
      </w:rPr>
    </w:lvl>
    <w:lvl w:ilvl="7">
      <w:start w:val="1"/>
      <w:numFmt w:val="decimal"/>
      <w:pStyle w:val="Heading8"/>
      <w:lvlText w:val="%1.%2.%3.%4.%5.%6.%7.%8"/>
      <w:lvlJc w:val="left"/>
      <w:pPr>
        <w:ind w:left="1440" w:hanging="1440"/>
      </w:pPr>
      <w:rPr>
        <w:rFonts w:hint="default"/>
        <w:color w:val="5B9BD5" w:themeColor="accent1"/>
      </w:rPr>
    </w:lvl>
    <w:lvl w:ilvl="8">
      <w:start w:val="1"/>
      <w:numFmt w:val="decimal"/>
      <w:pStyle w:val="Heading9"/>
      <w:lvlText w:val="%1.%2.%3.%4.%5.%6.%7.%8.%9"/>
      <w:lvlJc w:val="left"/>
      <w:pPr>
        <w:ind w:left="1584" w:hanging="1584"/>
      </w:pPr>
      <w:rPr>
        <w:rFonts w:hint="default"/>
        <w:color w:val="5B9BD5" w:themeColor="accent1"/>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xNDYyMjK3NDK0MDZR0lEKTi0uzszPAykwrAUAR+gcOCwAAAA="/>
  </w:docVars>
  <w:rsids>
    <w:rsidRoot w:val="00C7191B"/>
    <w:rsid w:val="000004ED"/>
    <w:rsid w:val="00020894"/>
    <w:rsid w:val="00025ECE"/>
    <w:rsid w:val="00031928"/>
    <w:rsid w:val="00032B2A"/>
    <w:rsid w:val="00035AD9"/>
    <w:rsid w:val="00037D4F"/>
    <w:rsid w:val="00042720"/>
    <w:rsid w:val="00047A9C"/>
    <w:rsid w:val="00066F37"/>
    <w:rsid w:val="000810A8"/>
    <w:rsid w:val="0008709D"/>
    <w:rsid w:val="000940BD"/>
    <w:rsid w:val="000942B4"/>
    <w:rsid w:val="00096F4F"/>
    <w:rsid w:val="00097B64"/>
    <w:rsid w:val="000A242E"/>
    <w:rsid w:val="000A797D"/>
    <w:rsid w:val="000B092D"/>
    <w:rsid w:val="000B6521"/>
    <w:rsid w:val="000C6B7C"/>
    <w:rsid w:val="000D29FE"/>
    <w:rsid w:val="000D3125"/>
    <w:rsid w:val="000D478A"/>
    <w:rsid w:val="000D5C6D"/>
    <w:rsid w:val="000E650B"/>
    <w:rsid w:val="000F02ED"/>
    <w:rsid w:val="000F4942"/>
    <w:rsid w:val="001279CB"/>
    <w:rsid w:val="00140A33"/>
    <w:rsid w:val="00144942"/>
    <w:rsid w:val="00160E41"/>
    <w:rsid w:val="001A3E8D"/>
    <w:rsid w:val="001A498C"/>
    <w:rsid w:val="001A57EB"/>
    <w:rsid w:val="001C74C5"/>
    <w:rsid w:val="001E2544"/>
    <w:rsid w:val="001F0546"/>
    <w:rsid w:val="001F100D"/>
    <w:rsid w:val="002203B0"/>
    <w:rsid w:val="00222981"/>
    <w:rsid w:val="00222B1F"/>
    <w:rsid w:val="002239A3"/>
    <w:rsid w:val="00232E64"/>
    <w:rsid w:val="0023455A"/>
    <w:rsid w:val="00240BF6"/>
    <w:rsid w:val="00241EDA"/>
    <w:rsid w:val="002443B0"/>
    <w:rsid w:val="0024641D"/>
    <w:rsid w:val="0026151D"/>
    <w:rsid w:val="00282E90"/>
    <w:rsid w:val="00284E36"/>
    <w:rsid w:val="00293B53"/>
    <w:rsid w:val="00296E43"/>
    <w:rsid w:val="002A2DFC"/>
    <w:rsid w:val="002A571B"/>
    <w:rsid w:val="002A7771"/>
    <w:rsid w:val="002B1E53"/>
    <w:rsid w:val="002C4AC5"/>
    <w:rsid w:val="002D24EC"/>
    <w:rsid w:val="002D3346"/>
    <w:rsid w:val="002E2F55"/>
    <w:rsid w:val="002E4474"/>
    <w:rsid w:val="002E663D"/>
    <w:rsid w:val="002F5E23"/>
    <w:rsid w:val="002F6ACA"/>
    <w:rsid w:val="0030701D"/>
    <w:rsid w:val="003118D2"/>
    <w:rsid w:val="00314A89"/>
    <w:rsid w:val="00314C92"/>
    <w:rsid w:val="003178B9"/>
    <w:rsid w:val="0033259C"/>
    <w:rsid w:val="0035533A"/>
    <w:rsid w:val="00357D1A"/>
    <w:rsid w:val="0036526D"/>
    <w:rsid w:val="00392E69"/>
    <w:rsid w:val="00396AC0"/>
    <w:rsid w:val="003A0C23"/>
    <w:rsid w:val="003A3388"/>
    <w:rsid w:val="003A7CD7"/>
    <w:rsid w:val="003A7E38"/>
    <w:rsid w:val="003B10AA"/>
    <w:rsid w:val="003B6259"/>
    <w:rsid w:val="003D4CF3"/>
    <w:rsid w:val="003E3F1A"/>
    <w:rsid w:val="003F4631"/>
    <w:rsid w:val="003F79AF"/>
    <w:rsid w:val="00402F3E"/>
    <w:rsid w:val="004072F5"/>
    <w:rsid w:val="00410583"/>
    <w:rsid w:val="00411C82"/>
    <w:rsid w:val="00425FAA"/>
    <w:rsid w:val="0043398D"/>
    <w:rsid w:val="00437B81"/>
    <w:rsid w:val="004541DA"/>
    <w:rsid w:val="00456E5A"/>
    <w:rsid w:val="00464682"/>
    <w:rsid w:val="004657EC"/>
    <w:rsid w:val="00467907"/>
    <w:rsid w:val="00482499"/>
    <w:rsid w:val="0048309C"/>
    <w:rsid w:val="0048320A"/>
    <w:rsid w:val="00490B6D"/>
    <w:rsid w:val="004B477A"/>
    <w:rsid w:val="004B4E4F"/>
    <w:rsid w:val="004B703E"/>
    <w:rsid w:val="004B7318"/>
    <w:rsid w:val="004E0B04"/>
    <w:rsid w:val="004E352A"/>
    <w:rsid w:val="004E5AD7"/>
    <w:rsid w:val="004F1E81"/>
    <w:rsid w:val="004F7CF1"/>
    <w:rsid w:val="00501206"/>
    <w:rsid w:val="005132A9"/>
    <w:rsid w:val="00515D56"/>
    <w:rsid w:val="00533EE2"/>
    <w:rsid w:val="00534ACD"/>
    <w:rsid w:val="00541B1E"/>
    <w:rsid w:val="00546438"/>
    <w:rsid w:val="00571835"/>
    <w:rsid w:val="005A30C9"/>
    <w:rsid w:val="005B19A4"/>
    <w:rsid w:val="005B43CF"/>
    <w:rsid w:val="005B6F8B"/>
    <w:rsid w:val="005C30F2"/>
    <w:rsid w:val="005C7A82"/>
    <w:rsid w:val="005D107E"/>
    <w:rsid w:val="005D4A38"/>
    <w:rsid w:val="005E3E15"/>
    <w:rsid w:val="005F68E6"/>
    <w:rsid w:val="006257E1"/>
    <w:rsid w:val="00633635"/>
    <w:rsid w:val="00643FFC"/>
    <w:rsid w:val="00650C6E"/>
    <w:rsid w:val="00652B5D"/>
    <w:rsid w:val="00652D6B"/>
    <w:rsid w:val="00660D2E"/>
    <w:rsid w:val="00666CEA"/>
    <w:rsid w:val="00673BB9"/>
    <w:rsid w:val="00690F57"/>
    <w:rsid w:val="0069138C"/>
    <w:rsid w:val="006940FB"/>
    <w:rsid w:val="006C0B3E"/>
    <w:rsid w:val="006C4370"/>
    <w:rsid w:val="006E0E8F"/>
    <w:rsid w:val="006F4AEB"/>
    <w:rsid w:val="006F5001"/>
    <w:rsid w:val="006F7C12"/>
    <w:rsid w:val="007134C9"/>
    <w:rsid w:val="00714057"/>
    <w:rsid w:val="00714539"/>
    <w:rsid w:val="0074158A"/>
    <w:rsid w:val="00743199"/>
    <w:rsid w:val="007456FB"/>
    <w:rsid w:val="00746E57"/>
    <w:rsid w:val="00751341"/>
    <w:rsid w:val="00757FAC"/>
    <w:rsid w:val="007633DD"/>
    <w:rsid w:val="0077758B"/>
    <w:rsid w:val="007B6741"/>
    <w:rsid w:val="007B70B1"/>
    <w:rsid w:val="007B7424"/>
    <w:rsid w:val="007C610C"/>
    <w:rsid w:val="007E2FB1"/>
    <w:rsid w:val="007E382E"/>
    <w:rsid w:val="007E496A"/>
    <w:rsid w:val="008010A3"/>
    <w:rsid w:val="008061F3"/>
    <w:rsid w:val="00834E23"/>
    <w:rsid w:val="0084568E"/>
    <w:rsid w:val="0084614F"/>
    <w:rsid w:val="0085266C"/>
    <w:rsid w:val="008576DD"/>
    <w:rsid w:val="008636A0"/>
    <w:rsid w:val="00865466"/>
    <w:rsid w:val="008667B6"/>
    <w:rsid w:val="008709A8"/>
    <w:rsid w:val="008714FC"/>
    <w:rsid w:val="00872BAC"/>
    <w:rsid w:val="008738F1"/>
    <w:rsid w:val="008819C3"/>
    <w:rsid w:val="008843BF"/>
    <w:rsid w:val="00887BF4"/>
    <w:rsid w:val="0089192E"/>
    <w:rsid w:val="00897CB0"/>
    <w:rsid w:val="008A6012"/>
    <w:rsid w:val="008B4FDD"/>
    <w:rsid w:val="008D16F1"/>
    <w:rsid w:val="008E385B"/>
    <w:rsid w:val="00904139"/>
    <w:rsid w:val="009062CF"/>
    <w:rsid w:val="00910E1C"/>
    <w:rsid w:val="0091282E"/>
    <w:rsid w:val="009229C0"/>
    <w:rsid w:val="009447CE"/>
    <w:rsid w:val="00944963"/>
    <w:rsid w:val="00954D6C"/>
    <w:rsid w:val="00956654"/>
    <w:rsid w:val="00960FE8"/>
    <w:rsid w:val="0096211F"/>
    <w:rsid w:val="00963D4A"/>
    <w:rsid w:val="0097685A"/>
    <w:rsid w:val="0099724E"/>
    <w:rsid w:val="009A50C7"/>
    <w:rsid w:val="009A64C2"/>
    <w:rsid w:val="009A6CE7"/>
    <w:rsid w:val="009A78F6"/>
    <w:rsid w:val="009B31B4"/>
    <w:rsid w:val="009D60D3"/>
    <w:rsid w:val="009E0501"/>
    <w:rsid w:val="009E31FA"/>
    <w:rsid w:val="009E5125"/>
    <w:rsid w:val="009E5350"/>
    <w:rsid w:val="009E57C7"/>
    <w:rsid w:val="009E6820"/>
    <w:rsid w:val="009E7198"/>
    <w:rsid w:val="009F0EA0"/>
    <w:rsid w:val="009F7660"/>
    <w:rsid w:val="00A05E9F"/>
    <w:rsid w:val="00A06ED2"/>
    <w:rsid w:val="00A0757F"/>
    <w:rsid w:val="00A149BB"/>
    <w:rsid w:val="00A22B8A"/>
    <w:rsid w:val="00A37300"/>
    <w:rsid w:val="00A41DEF"/>
    <w:rsid w:val="00A44E0B"/>
    <w:rsid w:val="00A47286"/>
    <w:rsid w:val="00A5221B"/>
    <w:rsid w:val="00A55D63"/>
    <w:rsid w:val="00A6479A"/>
    <w:rsid w:val="00A67926"/>
    <w:rsid w:val="00A73B1A"/>
    <w:rsid w:val="00A8155B"/>
    <w:rsid w:val="00A84BCC"/>
    <w:rsid w:val="00A8646B"/>
    <w:rsid w:val="00A90A85"/>
    <w:rsid w:val="00A91D75"/>
    <w:rsid w:val="00AA004A"/>
    <w:rsid w:val="00AA1334"/>
    <w:rsid w:val="00AA3B0B"/>
    <w:rsid w:val="00AA547C"/>
    <w:rsid w:val="00AB4A7E"/>
    <w:rsid w:val="00B0133E"/>
    <w:rsid w:val="00B0160D"/>
    <w:rsid w:val="00B03D99"/>
    <w:rsid w:val="00B061A8"/>
    <w:rsid w:val="00B16C75"/>
    <w:rsid w:val="00B2309C"/>
    <w:rsid w:val="00B24FEC"/>
    <w:rsid w:val="00B27278"/>
    <w:rsid w:val="00B4009F"/>
    <w:rsid w:val="00B53823"/>
    <w:rsid w:val="00B556AD"/>
    <w:rsid w:val="00B64DC7"/>
    <w:rsid w:val="00B6546B"/>
    <w:rsid w:val="00B70B32"/>
    <w:rsid w:val="00B73EA8"/>
    <w:rsid w:val="00B808B9"/>
    <w:rsid w:val="00B90A88"/>
    <w:rsid w:val="00B9406F"/>
    <w:rsid w:val="00B940A5"/>
    <w:rsid w:val="00B95AE6"/>
    <w:rsid w:val="00BB3C6E"/>
    <w:rsid w:val="00BB44FB"/>
    <w:rsid w:val="00BD3594"/>
    <w:rsid w:val="00BD35C1"/>
    <w:rsid w:val="00BE1206"/>
    <w:rsid w:val="00BE559A"/>
    <w:rsid w:val="00BE5BDC"/>
    <w:rsid w:val="00BF0C4A"/>
    <w:rsid w:val="00BF0C5F"/>
    <w:rsid w:val="00C1077F"/>
    <w:rsid w:val="00C17622"/>
    <w:rsid w:val="00C176DE"/>
    <w:rsid w:val="00C25967"/>
    <w:rsid w:val="00C264B0"/>
    <w:rsid w:val="00C35F1E"/>
    <w:rsid w:val="00C43D91"/>
    <w:rsid w:val="00C45143"/>
    <w:rsid w:val="00C50E35"/>
    <w:rsid w:val="00C517F3"/>
    <w:rsid w:val="00C52E5C"/>
    <w:rsid w:val="00C54A71"/>
    <w:rsid w:val="00C62113"/>
    <w:rsid w:val="00C64332"/>
    <w:rsid w:val="00C658CC"/>
    <w:rsid w:val="00C66D2C"/>
    <w:rsid w:val="00C71897"/>
    <w:rsid w:val="00C7191B"/>
    <w:rsid w:val="00C84076"/>
    <w:rsid w:val="00C845B6"/>
    <w:rsid w:val="00C86198"/>
    <w:rsid w:val="00C943A0"/>
    <w:rsid w:val="00C95CFE"/>
    <w:rsid w:val="00C96142"/>
    <w:rsid w:val="00CA46AB"/>
    <w:rsid w:val="00CA5E0B"/>
    <w:rsid w:val="00CB19DF"/>
    <w:rsid w:val="00CF4290"/>
    <w:rsid w:val="00CF7386"/>
    <w:rsid w:val="00D0052A"/>
    <w:rsid w:val="00D10E2A"/>
    <w:rsid w:val="00D13C92"/>
    <w:rsid w:val="00D222B0"/>
    <w:rsid w:val="00D23725"/>
    <w:rsid w:val="00D25F16"/>
    <w:rsid w:val="00D309F6"/>
    <w:rsid w:val="00D322F5"/>
    <w:rsid w:val="00D41D81"/>
    <w:rsid w:val="00D47610"/>
    <w:rsid w:val="00D50274"/>
    <w:rsid w:val="00D50606"/>
    <w:rsid w:val="00D5383F"/>
    <w:rsid w:val="00D70A85"/>
    <w:rsid w:val="00D72A35"/>
    <w:rsid w:val="00D934AD"/>
    <w:rsid w:val="00D95A13"/>
    <w:rsid w:val="00DA15BD"/>
    <w:rsid w:val="00DA23AF"/>
    <w:rsid w:val="00DB0988"/>
    <w:rsid w:val="00DB1196"/>
    <w:rsid w:val="00DB7F8C"/>
    <w:rsid w:val="00DC653A"/>
    <w:rsid w:val="00DC6DB6"/>
    <w:rsid w:val="00DD0DDD"/>
    <w:rsid w:val="00DD37DD"/>
    <w:rsid w:val="00DD7415"/>
    <w:rsid w:val="00DE0B1A"/>
    <w:rsid w:val="00DF08DA"/>
    <w:rsid w:val="00DF1904"/>
    <w:rsid w:val="00E12B52"/>
    <w:rsid w:val="00E13E72"/>
    <w:rsid w:val="00E140E0"/>
    <w:rsid w:val="00E14678"/>
    <w:rsid w:val="00E31B9B"/>
    <w:rsid w:val="00E45B0E"/>
    <w:rsid w:val="00E47ECB"/>
    <w:rsid w:val="00E60D9F"/>
    <w:rsid w:val="00E64068"/>
    <w:rsid w:val="00E706A2"/>
    <w:rsid w:val="00E74479"/>
    <w:rsid w:val="00E838E3"/>
    <w:rsid w:val="00E867D1"/>
    <w:rsid w:val="00E959B1"/>
    <w:rsid w:val="00EA434C"/>
    <w:rsid w:val="00EA5339"/>
    <w:rsid w:val="00EC0FA1"/>
    <w:rsid w:val="00EC338D"/>
    <w:rsid w:val="00EC6866"/>
    <w:rsid w:val="00ED1C7D"/>
    <w:rsid w:val="00ED2DA5"/>
    <w:rsid w:val="00ED4194"/>
    <w:rsid w:val="00ED4331"/>
    <w:rsid w:val="00ED4F04"/>
    <w:rsid w:val="00ED600A"/>
    <w:rsid w:val="00ED7D4A"/>
    <w:rsid w:val="00EE065C"/>
    <w:rsid w:val="00EE2F4C"/>
    <w:rsid w:val="00EE457E"/>
    <w:rsid w:val="00EE719D"/>
    <w:rsid w:val="00F019F7"/>
    <w:rsid w:val="00F02C09"/>
    <w:rsid w:val="00F0656B"/>
    <w:rsid w:val="00F07943"/>
    <w:rsid w:val="00F119C2"/>
    <w:rsid w:val="00F15830"/>
    <w:rsid w:val="00F166AF"/>
    <w:rsid w:val="00F2171D"/>
    <w:rsid w:val="00F31998"/>
    <w:rsid w:val="00F34433"/>
    <w:rsid w:val="00F3610F"/>
    <w:rsid w:val="00F41CF0"/>
    <w:rsid w:val="00F56C9E"/>
    <w:rsid w:val="00F61AAC"/>
    <w:rsid w:val="00F6390C"/>
    <w:rsid w:val="00F902DD"/>
    <w:rsid w:val="00F92E6B"/>
    <w:rsid w:val="00F94B97"/>
    <w:rsid w:val="00FA4DAA"/>
    <w:rsid w:val="00FA702F"/>
    <w:rsid w:val="00FB21EA"/>
    <w:rsid w:val="00FB38C1"/>
    <w:rsid w:val="00FB5CD2"/>
    <w:rsid w:val="00FC414F"/>
    <w:rsid w:val="00FF143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BE4666-338A-4B62-BFA7-3C04293FE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191B"/>
    <w:rPr>
      <w:rFonts w:eastAsiaTheme="minorEastAsia"/>
      <w:lang w:val="en-US" w:eastAsia="ja-JP"/>
    </w:rPr>
  </w:style>
  <w:style w:type="paragraph" w:styleId="Heading1">
    <w:name w:val="heading 1"/>
    <w:basedOn w:val="Normal"/>
    <w:next w:val="Normal"/>
    <w:link w:val="Heading1Char"/>
    <w:autoRedefine/>
    <w:uiPriority w:val="9"/>
    <w:qFormat/>
    <w:rsid w:val="00C7191B"/>
    <w:pPr>
      <w:keepNext/>
      <w:keepLines/>
      <w:numPr>
        <w:numId w:val="1"/>
      </w:numPr>
      <w:spacing w:before="240" w:after="0"/>
      <w:outlineLvl w:val="0"/>
    </w:pPr>
    <w:rPr>
      <w:rFonts w:asciiTheme="majorHAnsi" w:eastAsiaTheme="majorEastAsia" w:hAnsiTheme="majorHAnsi" w:cstheme="majorBidi"/>
      <w:b/>
      <w:bCs/>
      <w:sz w:val="40"/>
      <w:szCs w:val="40"/>
    </w:rPr>
  </w:style>
  <w:style w:type="paragraph" w:styleId="Heading2">
    <w:name w:val="heading 2"/>
    <w:basedOn w:val="Normal"/>
    <w:next w:val="Normal"/>
    <w:link w:val="Heading2Char"/>
    <w:autoRedefine/>
    <w:uiPriority w:val="9"/>
    <w:semiHidden/>
    <w:unhideWhenUsed/>
    <w:qFormat/>
    <w:rsid w:val="00C7191B"/>
    <w:pPr>
      <w:keepNext/>
      <w:keepLines/>
      <w:numPr>
        <w:ilvl w:val="1"/>
        <w:numId w:val="1"/>
      </w:numPr>
      <w:spacing w:before="40" w:after="0"/>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autoRedefine/>
    <w:uiPriority w:val="9"/>
    <w:semiHidden/>
    <w:unhideWhenUsed/>
    <w:qFormat/>
    <w:rsid w:val="00C7191B"/>
    <w:pPr>
      <w:keepNext/>
      <w:keepLines/>
      <w:numPr>
        <w:ilvl w:val="2"/>
        <w:numId w:val="1"/>
      </w:numPr>
      <w:spacing w:before="40" w:after="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autoRedefine/>
    <w:uiPriority w:val="9"/>
    <w:semiHidden/>
    <w:unhideWhenUsed/>
    <w:qFormat/>
    <w:rsid w:val="00C7191B"/>
    <w:pPr>
      <w:keepNext/>
      <w:keepLines/>
      <w:numPr>
        <w:ilvl w:val="3"/>
        <w:numId w:val="1"/>
      </w:numPr>
      <w:spacing w:before="4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semiHidden/>
    <w:unhideWhenUsed/>
    <w:qFormat/>
    <w:rsid w:val="00C7191B"/>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semiHidden/>
    <w:unhideWhenUsed/>
    <w:qFormat/>
    <w:rsid w:val="00C7191B"/>
    <w:pPr>
      <w:keepNext/>
      <w:keepLines/>
      <w:numPr>
        <w:ilvl w:val="5"/>
        <w:numId w:val="1"/>
      </w:numPr>
      <w:spacing w:before="40" w:after="0"/>
      <w:outlineLvl w:val="5"/>
    </w:pPr>
    <w:rPr>
      <w:rFonts w:asciiTheme="majorHAnsi" w:eastAsiaTheme="majorEastAsia" w:hAnsiTheme="majorHAnsi" w:cstheme="majorBidi"/>
      <w:sz w:val="20"/>
      <w:szCs w:val="20"/>
    </w:rPr>
  </w:style>
  <w:style w:type="paragraph" w:styleId="Heading7">
    <w:name w:val="heading 7"/>
    <w:basedOn w:val="Normal"/>
    <w:next w:val="Normal"/>
    <w:link w:val="Heading7Char"/>
    <w:autoRedefine/>
    <w:uiPriority w:val="9"/>
    <w:semiHidden/>
    <w:unhideWhenUsed/>
    <w:qFormat/>
    <w:rsid w:val="00C7191B"/>
    <w:pPr>
      <w:keepNext/>
      <w:keepLines/>
      <w:numPr>
        <w:ilvl w:val="6"/>
        <w:numId w:val="1"/>
      </w:numPr>
      <w:spacing w:before="40" w:after="0"/>
      <w:outlineLvl w:val="6"/>
    </w:pPr>
    <w:rPr>
      <w:rFonts w:asciiTheme="majorHAnsi" w:eastAsiaTheme="majorEastAsia" w:hAnsiTheme="majorHAnsi" w:cstheme="majorBidi"/>
      <w:i/>
      <w:iCs/>
      <w:sz w:val="20"/>
      <w:szCs w:val="20"/>
    </w:rPr>
  </w:style>
  <w:style w:type="paragraph" w:styleId="Heading8">
    <w:name w:val="heading 8"/>
    <w:basedOn w:val="Normal"/>
    <w:next w:val="Normal"/>
    <w:link w:val="Heading8Char"/>
    <w:autoRedefine/>
    <w:uiPriority w:val="9"/>
    <w:semiHidden/>
    <w:unhideWhenUsed/>
    <w:qFormat/>
    <w:rsid w:val="00C7191B"/>
    <w:pPr>
      <w:keepNext/>
      <w:keepLines/>
      <w:numPr>
        <w:ilvl w:val="7"/>
        <w:numId w:val="1"/>
      </w:numPr>
      <w:spacing w:before="40" w:after="0"/>
      <w:outlineLvl w:val="7"/>
    </w:pPr>
    <w:rPr>
      <w:rFonts w:asciiTheme="majorHAnsi" w:eastAsiaTheme="majorEastAsia" w:hAnsiTheme="majorHAnsi" w:cstheme="majorBidi"/>
      <w:caps/>
      <w:color w:val="272727" w:themeColor="text1" w:themeTint="D8"/>
      <w:sz w:val="18"/>
      <w:szCs w:val="18"/>
    </w:rPr>
  </w:style>
  <w:style w:type="paragraph" w:styleId="Heading9">
    <w:name w:val="heading 9"/>
    <w:basedOn w:val="Normal"/>
    <w:next w:val="Normal"/>
    <w:link w:val="Heading9Char"/>
    <w:autoRedefine/>
    <w:uiPriority w:val="9"/>
    <w:semiHidden/>
    <w:unhideWhenUsed/>
    <w:qFormat/>
    <w:rsid w:val="00C7191B"/>
    <w:pPr>
      <w:keepNext/>
      <w:keepLines/>
      <w:numPr>
        <w:ilvl w:val="8"/>
        <w:numId w:val="1"/>
      </w:numPr>
      <w:spacing w:before="40" w:after="0"/>
      <w:outlineLvl w:val="8"/>
    </w:pPr>
    <w:rPr>
      <w:rFonts w:asciiTheme="majorHAnsi" w:eastAsiaTheme="majorEastAsia" w:hAnsiTheme="majorHAnsi" w:cstheme="majorBidi"/>
      <w:i/>
      <w:iCs/>
      <w:cap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191B"/>
    <w:rPr>
      <w:rFonts w:asciiTheme="majorHAnsi" w:eastAsiaTheme="majorEastAsia" w:hAnsiTheme="majorHAnsi" w:cstheme="majorBidi"/>
      <w:b/>
      <w:bCs/>
      <w:sz w:val="40"/>
      <w:szCs w:val="40"/>
      <w:lang w:val="en-US" w:eastAsia="ja-JP"/>
    </w:rPr>
  </w:style>
  <w:style w:type="character" w:customStyle="1" w:styleId="Heading2Char">
    <w:name w:val="Heading 2 Char"/>
    <w:basedOn w:val="DefaultParagraphFont"/>
    <w:link w:val="Heading2"/>
    <w:uiPriority w:val="9"/>
    <w:semiHidden/>
    <w:rsid w:val="00C7191B"/>
    <w:rPr>
      <w:rFonts w:asciiTheme="majorHAnsi" w:eastAsiaTheme="majorEastAsia" w:hAnsiTheme="majorHAnsi" w:cstheme="majorBidi"/>
      <w:b/>
      <w:bCs/>
      <w:sz w:val="32"/>
      <w:szCs w:val="32"/>
      <w:lang w:val="en-US" w:eastAsia="ja-JP"/>
    </w:rPr>
  </w:style>
  <w:style w:type="character" w:customStyle="1" w:styleId="Heading3Char">
    <w:name w:val="Heading 3 Char"/>
    <w:basedOn w:val="DefaultParagraphFont"/>
    <w:link w:val="Heading3"/>
    <w:uiPriority w:val="9"/>
    <w:semiHidden/>
    <w:rsid w:val="00C7191B"/>
    <w:rPr>
      <w:rFonts w:asciiTheme="majorHAnsi" w:eastAsiaTheme="majorEastAsia" w:hAnsiTheme="majorHAnsi" w:cstheme="majorBidi"/>
      <w:b/>
      <w:bCs/>
      <w:sz w:val="24"/>
      <w:szCs w:val="24"/>
      <w:lang w:val="en-US" w:eastAsia="ja-JP"/>
    </w:rPr>
  </w:style>
  <w:style w:type="character" w:customStyle="1" w:styleId="Heading4Char">
    <w:name w:val="Heading 4 Char"/>
    <w:basedOn w:val="DefaultParagraphFont"/>
    <w:link w:val="Heading4"/>
    <w:uiPriority w:val="9"/>
    <w:semiHidden/>
    <w:rsid w:val="00C7191B"/>
    <w:rPr>
      <w:rFonts w:asciiTheme="majorHAnsi" w:eastAsiaTheme="majorEastAsia" w:hAnsiTheme="majorHAnsi" w:cstheme="majorBidi"/>
      <w:b/>
      <w:bCs/>
      <w:i/>
      <w:iCs/>
      <w:lang w:val="en-US" w:eastAsia="ja-JP"/>
    </w:rPr>
  </w:style>
  <w:style w:type="character" w:customStyle="1" w:styleId="Heading5Char">
    <w:name w:val="Heading 5 Char"/>
    <w:basedOn w:val="DefaultParagraphFont"/>
    <w:link w:val="Heading5"/>
    <w:uiPriority w:val="9"/>
    <w:semiHidden/>
    <w:rsid w:val="00C7191B"/>
    <w:rPr>
      <w:rFonts w:asciiTheme="majorHAnsi" w:eastAsiaTheme="majorEastAsia" w:hAnsiTheme="majorHAnsi" w:cstheme="majorBidi"/>
      <w:lang w:val="en-US" w:eastAsia="ja-JP"/>
    </w:rPr>
  </w:style>
  <w:style w:type="character" w:customStyle="1" w:styleId="Heading6Char">
    <w:name w:val="Heading 6 Char"/>
    <w:basedOn w:val="DefaultParagraphFont"/>
    <w:link w:val="Heading6"/>
    <w:uiPriority w:val="9"/>
    <w:semiHidden/>
    <w:rsid w:val="00C7191B"/>
    <w:rPr>
      <w:rFonts w:asciiTheme="majorHAnsi" w:eastAsiaTheme="majorEastAsia" w:hAnsiTheme="majorHAnsi" w:cstheme="majorBidi"/>
      <w:sz w:val="20"/>
      <w:szCs w:val="20"/>
      <w:lang w:val="en-US" w:eastAsia="ja-JP"/>
    </w:rPr>
  </w:style>
  <w:style w:type="character" w:customStyle="1" w:styleId="Heading7Char">
    <w:name w:val="Heading 7 Char"/>
    <w:basedOn w:val="DefaultParagraphFont"/>
    <w:link w:val="Heading7"/>
    <w:uiPriority w:val="9"/>
    <w:semiHidden/>
    <w:rsid w:val="00C7191B"/>
    <w:rPr>
      <w:rFonts w:asciiTheme="majorHAnsi" w:eastAsiaTheme="majorEastAsia" w:hAnsiTheme="majorHAnsi" w:cstheme="majorBidi"/>
      <w:i/>
      <w:iCs/>
      <w:sz w:val="20"/>
      <w:szCs w:val="20"/>
      <w:lang w:val="en-US" w:eastAsia="ja-JP"/>
    </w:rPr>
  </w:style>
  <w:style w:type="character" w:customStyle="1" w:styleId="Heading8Char">
    <w:name w:val="Heading 8 Char"/>
    <w:basedOn w:val="DefaultParagraphFont"/>
    <w:link w:val="Heading8"/>
    <w:uiPriority w:val="9"/>
    <w:semiHidden/>
    <w:rsid w:val="00C7191B"/>
    <w:rPr>
      <w:rFonts w:asciiTheme="majorHAnsi" w:eastAsiaTheme="majorEastAsia" w:hAnsiTheme="majorHAnsi" w:cstheme="majorBidi"/>
      <w:caps/>
      <w:color w:val="272727" w:themeColor="text1" w:themeTint="D8"/>
      <w:sz w:val="18"/>
      <w:szCs w:val="18"/>
      <w:lang w:val="en-US" w:eastAsia="ja-JP"/>
    </w:rPr>
  </w:style>
  <w:style w:type="character" w:customStyle="1" w:styleId="Heading9Char">
    <w:name w:val="Heading 9 Char"/>
    <w:basedOn w:val="DefaultParagraphFont"/>
    <w:link w:val="Heading9"/>
    <w:uiPriority w:val="9"/>
    <w:semiHidden/>
    <w:rsid w:val="00C7191B"/>
    <w:rPr>
      <w:rFonts w:asciiTheme="majorHAnsi" w:eastAsiaTheme="majorEastAsia" w:hAnsiTheme="majorHAnsi" w:cstheme="majorBidi"/>
      <w:i/>
      <w:iCs/>
      <w:caps/>
      <w:sz w:val="18"/>
      <w:szCs w:val="18"/>
      <w:lang w:val="en-US" w:eastAsia="ja-JP"/>
    </w:rPr>
  </w:style>
  <w:style w:type="paragraph" w:styleId="Title">
    <w:name w:val="Title"/>
    <w:basedOn w:val="Normal"/>
    <w:next w:val="Normal"/>
    <w:link w:val="TitleChar"/>
    <w:uiPriority w:val="10"/>
    <w:qFormat/>
    <w:rsid w:val="00C7191B"/>
    <w:pPr>
      <w:spacing w:after="0" w:line="240" w:lineRule="auto"/>
      <w:contextualSpacing/>
    </w:pPr>
    <w:rPr>
      <w:rFonts w:asciiTheme="majorHAnsi" w:eastAsiaTheme="majorEastAsia" w:hAnsiTheme="majorHAnsi" w:cstheme="majorBidi"/>
      <w:spacing w:val="-10"/>
      <w:kern w:val="28"/>
      <w:sz w:val="72"/>
      <w:szCs w:val="72"/>
    </w:rPr>
  </w:style>
  <w:style w:type="character" w:customStyle="1" w:styleId="TitleChar">
    <w:name w:val="Title Char"/>
    <w:basedOn w:val="DefaultParagraphFont"/>
    <w:link w:val="Title"/>
    <w:uiPriority w:val="10"/>
    <w:rsid w:val="00C7191B"/>
    <w:rPr>
      <w:rFonts w:asciiTheme="majorHAnsi" w:eastAsiaTheme="majorEastAsia" w:hAnsiTheme="majorHAnsi" w:cstheme="majorBidi"/>
      <w:spacing w:val="-10"/>
      <w:kern w:val="28"/>
      <w:sz w:val="72"/>
      <w:szCs w:val="72"/>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ib qaiser</dc:creator>
  <cp:keywords/>
  <dc:description/>
  <cp:lastModifiedBy>suhaib qaiser</cp:lastModifiedBy>
  <cp:revision>2</cp:revision>
  <dcterms:created xsi:type="dcterms:W3CDTF">2016-07-19T14:47:00Z</dcterms:created>
  <dcterms:modified xsi:type="dcterms:W3CDTF">2016-07-19T14:49:00Z</dcterms:modified>
</cp:coreProperties>
</file>